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State, Postal Code]</w:t>
      </w:r>
      <w:r>
        <w:br/>
      </w:r>
      <w:r>
        <w:t xml:space="preserve">[Email Address] | [Phone Number] | [LinkedIn/Portfolio URL]</w:t>
      </w:r>
    </w:p>
    <w:p>
      <w:pPr>
        <w:pStyle w:val="BodyText"/>
      </w:pPr>
      <w:r>
        <w:t xml:space="preserve">[Date]</w:t>
      </w:r>
    </w:p>
    <w:bookmarkStart w:id="20" w:name="hiring-manager"/>
    <w:p>
      <w:pPr>
        <w:pStyle w:val="Heading2"/>
      </w:pPr>
      <w:r>
        <w:t xml:space="preserve">Hiring Manager</w:t>
      </w:r>
    </w:p>
    <w:p>
      <w:pPr>
        <w:pStyle w:val="FirstParagraph"/>
      </w:pPr>
      <w:r>
        <w:t xml:space="preserve">[Company Name]</w:t>
      </w:r>
      <w:r>
        <w:br/>
      </w:r>
      <w:r>
        <w:t xml:space="preserve">[Company Address]</w:t>
      </w:r>
      <w:r>
        <w:br/>
      </w:r>
      <w:r>
        <w:t xml:space="preserve">[City, State, Postal Code]</w:t>
      </w:r>
    </w:p>
    <w:bookmarkEnd w:id="20"/>
    <w:p>
      <w:pPr>
        <w:pStyle w:val="BodyText"/>
      </w:pPr>
      <w:r>
        <w:t xml:space="preserve">Dear Hiring Manager,</w:t>
      </w:r>
    </w:p>
    <w:p>
      <w:pPr>
        <w:pStyle w:val="BodyText"/>
      </w:pPr>
      <w:r>
        <w:t xml:space="preserve">I am writing to express my sincere interest in the Automotive Engineer position at your esteemed organization in Nigeria Lagos. With a robust academic foundation in Mechanical Engineering and over five years of hands-on experience in automotive design, development, and innovation, I am eager to contribute my expertise to a dynamic team that is shaping the future of transportation in this vibrant city. As Nigeria Lagos continues to evolve as a hub for industrial growth and technological advancement, I am confident that my passion for automotive engineering and commitment to excellence align perfectly with your organization’s vision.</w:t>
      </w:r>
    </w:p>
    <w:p>
      <w:pPr>
        <w:pStyle w:val="BodyText"/>
      </w:pPr>
      <w:r>
        <w:t xml:space="preserve">My career in automotive engineering has been driven by a desire to solve complex challenges while delivering sustainable and efficient solutions. During my tenure at [Previous Company/Organization], I led the design and optimization of vehicle components, focusing on improving fuel efficiency and reducing emissions. This experience, combined with my deep understanding of automotive systems, has equipped me with the technical skills and problem-solving acumen required to thrive in a fast-paced environment like Nigeria Lagos. I am particularly proud of my work on [specific project or achievement], which not only enhanced vehicle performance but also contributed to cost savings for the company.</w:t>
      </w:r>
    </w:p>
    <w:p>
      <w:pPr>
        <w:pStyle w:val="BodyText"/>
      </w:pPr>
      <w:r>
        <w:t xml:space="preserve">As an Automotive Engineer, I understand that success in Nigeria Lagos requires more than technical expertise—it demands adaptability, cultural awareness, and a strong commitment to local needs. The automotive industry in this region faces unique challenges, including infrastructure limitations and environmental considerations. My background in [specific relevant experience, e.g., "working with local suppliers" or "designing vehicles for tropical climates"] has prepared me to address these challenges head-on. I am well-versed in Nigerian regulations and standards, ensuring that my work aligns with the country’s growing emphasis on sustainability and innovation.</w:t>
      </w:r>
    </w:p>
    <w:p>
      <w:pPr>
        <w:pStyle w:val="BodyText"/>
      </w:pPr>
      <w:r>
        <w:t xml:space="preserve">In Nigeria Lagos, where the demand for reliable transportation solutions is rising rapidly, I have always been passionate about leveraging automotive engineering to create value for communities. Whether it’s developing fuel-efficient vehicles to reduce reliance on imported oil or designing durable systems that withstand the region’s harsh weather conditions, I approach every project with a focus on practicality and impact. My ability to collaborate with cross-functional teams, from R&amp;D to production, ensures that projects are delivered on time and within budget while meeting the highest quality standards.</w:t>
      </w:r>
    </w:p>
    <w:p>
      <w:pPr>
        <w:pStyle w:val="BodyText"/>
      </w:pPr>
      <w:r>
        <w:t xml:space="preserve">One of my proudest accomplishments as an Automotive Engineer was [specific achievement, e.g., "leading a team to develop a low-cost electric vehicle prototype for urban mobility"]. This project not only garnered recognition from industry peers but also highlighted the potential for innovative engineering solutions in Nigeria. I believe that such initiatives are critical to positioning Lagos as a leader in the African automotive sector. My goal is to bring this same spirit of innovation to your organization, where I can contribute to groundbreaking projects that address both local and global challenges.</w:t>
      </w:r>
    </w:p>
    <w:p>
      <w:pPr>
        <w:pStyle w:val="BodyText"/>
      </w:pPr>
      <w:r>
        <w:t xml:space="preserve">I am particularly drawn to your company’s commitment to [mention a specific value or project of the company, e.g., "sustainable manufacturing" or "technological advancement"]. As an Automotive Engineer with a strong ethical foundation and a proactive mindset, I am excited about the opportunity to work alongside professionals who share my dedication to excellence. I am confident that my technical skills, coupled with my ability to adapt to diverse environments, will make me a valuable asset to your team.</w:t>
      </w:r>
    </w:p>
    <w:p>
      <w:pPr>
        <w:pStyle w:val="BodyText"/>
      </w:pPr>
      <w:r>
        <w:t xml:space="preserve">Thank you for considering my application. I would be honored to discuss how my background and vision align with the goals of your organization. Please feel free to contact me at [phone number] or [email address] at your earliest convenience. I look forward to the possibility of contributing to the continued success of your company in Nigeria Lagos.</w:t>
      </w:r>
    </w:p>
    <w:p>
      <w:pPr>
        <w:pStyle w:val="BodyText"/>
      </w:pPr>
      <w:r>
        <w:t xml:space="preserve">Sincerely,</w:t>
      </w:r>
      <w:r>
        <w:br/>
      </w:r>
      <w:r>
        <w:rPr>
          <w:bCs/>
          <w:b/>
        </w:rP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3T20:18:47Z</dcterms:created>
  <dcterms:modified xsi:type="dcterms:W3CDTF">2026-07-23T20:18:47Z</dcterms:modified>
</cp:coreProperties>
</file>

<file path=docProps/custom.xml><?xml version="1.0" encoding="utf-8"?>
<Properties xmlns="http://schemas.openxmlformats.org/officeDocument/2006/custom-properties" xmlns:vt="http://schemas.openxmlformats.org/officeDocument/2006/docPropsVTypes"/>
</file>